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rPr>
          <w:bCs/>
          <w:b/>
        </w:rPr>
        <w:t xml:space="preserve">For the Prestigious International Electrical Engineering Scholarship Program</w:t>
      </w:r>
    </w:p>
    <w:bookmarkEnd w:id="20"/>
    <w:p>
      <w:pPr>
        <w:pStyle w:val="BodyText"/>
      </w:pPr>
      <w:r>
        <w:t xml:space="preserve">[Your Full Name]</w:t>
      </w:r>
    </w:p>
    <w:p>
      <w:pPr>
        <w:pStyle w:val="BodyText"/>
      </w:pPr>
      <w:r>
        <w:t xml:space="preserve">[Your Student ID/Number, if applicable]</w:t>
      </w:r>
    </w:p>
    <w:p>
      <w:pPr>
        <w:pStyle w:val="BodyText"/>
      </w:pPr>
      <w:r>
        <w:t xml:space="preserve">Faculty of Electrical Engineering</w:t>
      </w:r>
    </w:p>
    <w:p>
      <w:pPr>
        <w:pStyle w:val="BodyText"/>
      </w:pPr>
      <w:r>
        <w:t xml:space="preserve">Universidad Central de Venezuela (UCV)</w:t>
      </w:r>
    </w:p>
    <w:p>
      <w:pPr>
        <w:pStyle w:val="BodyText"/>
      </w:pPr>
      <w:r>
        <w:t xml:space="preserve">Caracas, Distrito Capital, Venezuela</w:t>
      </w:r>
    </w:p>
    <w:p>
      <w:pPr>
        <w:pStyle w:val="BodyText"/>
      </w:pPr>
      <w:r>
        <w:t xml:space="preserve">Date: October 26, 2023</w:t>
      </w:r>
    </w:p>
    <w:p>
      <w:pPr>
        <w:pStyle w:val="BodyText"/>
      </w:pPr>
      <w:r>
        <w:t xml:space="preserve">Scholarship Committee</w:t>
      </w:r>
      <w:r>
        <w:br/>
      </w:r>
      <w:r>
        <w:t xml:space="preserve">International Engineering Foundation</w:t>
      </w:r>
      <w:r>
        <w:br/>
      </w:r>
      <w:r>
        <w:t xml:space="preserve">[Address of Scholarship Organization]</w:t>
      </w:r>
    </w:p>
    <w:bookmarkStart w:id="21" w:name="Xdb04821b535f88e66a8e0a17034e2da1cc74997"/>
    <w:p>
      <w:pPr>
        <w:pStyle w:val="Heading2"/>
      </w:pPr>
      <w:r>
        <w:t xml:space="preserve">Subject: Formal Application for Electrical Engineering Scholarship to Advance Sustainable Energy Solutions in Venezuela Caracas</w:t>
      </w:r>
    </w:p>
    <w:p>
      <w:pPr>
        <w:pStyle w:val="FirstParagraph"/>
      </w:pPr>
      <w:r>
        <w:t xml:space="preserve">Dear Esteemed Scholarship Committee,</w:t>
      </w:r>
    </w:p>
    <w:p>
      <w:pPr>
        <w:pStyle w:val="BodyText"/>
      </w:pPr>
      <w:r>
        <w:t xml:space="preserve">It is with profound respect for your institution's mission and unwavering dedication to cultivating global engineering leadership that I submit my comprehensive Scholarship Application Letter. As a committed Electrical Engineering student at the Universidad Central de Venezuela in Caracas, I have dedicated myself to mastering technical excellence while developing solutions tailored to the unique challenges facing our nation. This scholarship represents not merely financial assistance, but a transformative opportunity to accelerate my journey toward becoming an innovative Electrical Engineer capable of addressing Venezuela's critical energy infrastructure needs.</w:t>
      </w:r>
    </w:p>
    <w:p>
      <w:pPr>
        <w:pStyle w:val="BodyText"/>
      </w:pPr>
      <w:r>
        <w:t xml:space="preserve">My academic trajectory in Venezuela Caracas has been defined by both intellectual rigor and deep engagement with local technical realities. At UCV, I have maintained a 3.8/4.0 GPA while actively participating in the "Energy Resilience Project" – a student-led initiative developing solar microgrid prototypes for underserved communities in Miranda State. This hands-on experience has illuminated the urgent need for Venezuelan-trained Electrical Engineers who understand both international best practices and the specific socio-technical context of Caracas, where energy infrastructure challenges impact over 15 million citizens daily. I have also completed specialized coursework in power systems analysis, renewable energy integration, and smart grid technologies – subjects directly aligned with Venezuela's national strategic plan to modernize its electrical network.</w:t>
      </w:r>
    </w:p>
    <w:p>
      <w:pPr>
        <w:pStyle w:val="BodyText"/>
      </w:pPr>
      <w:r>
        <w:t xml:space="preserve">What distinguishes my Scholarship Application Letter is my unwavering focus on context-specific solutions. Having grown up in the heart of Caracas, I've witnessed firsthand how power outages disrupt healthcare facilities, educational institutions, and small businesses across neighborhoods like Petare and La Pastora. During my internship at the Venezuelan National Electricity Company (HENDE), I contributed to a feasibility study for distributed generation systems in metropolitan areas – a project that directly informs my current thesis on "Decentralized Energy Networks for Urban Resilience." This work is not theoretical; it stems from conversations with community leaders in Caracas who have expressed frustration with top-down approaches that ignore local realities. My vision as an Electrical Engineer extends beyond technical proficiency to meaningful community engagement – a principle I will uphold through this scholarship.</w:t>
      </w:r>
    </w:p>
    <w:p>
      <w:pPr>
        <w:pStyle w:val="BodyText"/>
      </w:pPr>
      <w:r>
        <w:t xml:space="preserve">Financial constraints, however, threaten to derail my academic progress at a pivotal moment. As the first in my family to pursue higher education in engineering, I rely on modest scholarships and part-time work at an electrical design firm in Caracas. The cost of advanced simulation software licenses (exceeding $1,200 annually), international conference participation fees ($850 for IEEE events), and specialized laboratory materials has become increasingly prohibitive. This scholarship would provide critical resources to complete my research on sustainable grid integration without compromising my academic performance or family responsibilities. More importantly, it would affirm the value of investing in Venezuelan talent at a time when our country urgently needs homegrown engineering expertise.</w:t>
      </w:r>
    </w:p>
    <w:p>
      <w:pPr>
        <w:pStyle w:val="BodyText"/>
      </w:pPr>
      <w:r>
        <w:t xml:space="preserve">My professional development plan directly addresses Venezuela Caracas' most pressing infrastructure challenges. Upon completing my degree with this scholarship support, I intend to establish "Ingeniería Sostenible Caracas" – a consultancy focused on designing cost-effective renewable energy solutions for urban communities. My immediate goal is to develop a pilot project installing solar-powered street lighting in the El Silencio neighborhood of Caracas, leveraging microgrids that operate independently during outages. This initiative aligns with Venezuela's 2030 Energy Strategy and would serve as a model for national implementation. I have already secured preliminary support from local municipal authorities through my UCV research collaborations.</w:t>
      </w:r>
    </w:p>
    <w:p>
      <w:pPr>
        <w:pStyle w:val="BodyText"/>
      </w:pPr>
      <w:r>
        <w:t xml:space="preserve">What sets me apart as a candidate is my demonstrated commitment to ethical engineering practice in Venezuela's context. I co-founded "Ingenieros por el Futuro" – an NGO that provides free technical training to 200+ youth in Caracas on energy efficiency and basic electrical safety. Through this program, I've mentored students from marginalized communities, proving that sustainable development requires both technical skill and community partnership. This experience has shaped my belief that the most effective Electrical Engineer is one who understands the human dimension of infrastructure – a philosophy reinforced by Venezuela's current energy situation where technical solutions must prioritize equitable access.</w:t>
      </w:r>
    </w:p>
    <w:p>
      <w:pPr>
        <w:pStyle w:val="BodyText"/>
      </w:pPr>
      <w:r>
        <w:t xml:space="preserve">I have attached comprehensive documentation to support this Scholarship Application Letter, including:</w:t>
      </w:r>
    </w:p>
    <w:p>
      <w:pPr>
        <w:numPr>
          <w:ilvl w:val="0"/>
          <w:numId w:val="1001"/>
        </w:numPr>
        <w:pStyle w:val="Compact"/>
      </w:pPr>
      <w:r>
        <w:t xml:space="preserve">Academic transcripts (GPA: 3.8/4.0)</w:t>
      </w:r>
    </w:p>
    <w:p>
      <w:pPr>
        <w:numPr>
          <w:ilvl w:val="0"/>
          <w:numId w:val="1001"/>
        </w:numPr>
        <w:pStyle w:val="Compact"/>
      </w:pPr>
      <w:r>
        <w:t xml:space="preserve">Laboratory research portfolio with grid simulation models</w:t>
      </w:r>
    </w:p>
    <w:p>
      <w:pPr>
        <w:numPr>
          <w:ilvl w:val="0"/>
          <w:numId w:val="1001"/>
        </w:numPr>
        <w:pStyle w:val="Compact"/>
      </w:pPr>
      <w:r>
        <w:t xml:space="preserve">Letters of recommendation from UCV professors and HENDE engineers</w:t>
      </w:r>
    </w:p>
    <w:p>
      <w:pPr>
        <w:numPr>
          <w:ilvl w:val="0"/>
          <w:numId w:val="1001"/>
        </w:numPr>
        <w:pStyle w:val="Compact"/>
      </w:pPr>
      <w:r>
        <w:t xml:space="preserve">Proof of community initiative participation in Caracas neighborhoods</w:t>
      </w:r>
    </w:p>
    <w:p>
      <w:pPr>
        <w:pStyle w:val="FirstParagraph"/>
      </w:pPr>
      <w:r>
        <w:t xml:space="preserve">Venezuela Caracas stands at an inflection point where visionary Electrical Engineers can transform energy infrastructure from a source of vulnerability into a catalyst for national renewal. This scholarship represents the critical investment needed to empower Venezuelan talent to lead this transformation. I am not merely seeking financial assistance – I am seeking a partnership in building sustainable energy systems that will benefit millions across our nation's capital and beyond.</w:t>
      </w:r>
    </w:p>
    <w:p>
      <w:pPr>
        <w:pStyle w:val="BodyText"/>
      </w:pPr>
      <w:r>
        <w:t xml:space="preserve">With profound gratitude for your consideration, I welcome the opportunity to discuss how my technical expertise, community focus, and unwavering commitment to Venezuela Caracas' development align with your scholarship's mission. Thank you for investing in an Electrical Engineer who is ready to translate academic excellence into tangible progress for our communitie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lectrical Engineering Candidate, Universidad Central de Venezuela</w:t>
      </w:r>
    </w:p>
    <w:p>
      <w:pPr>
        <w:pStyle w:val="BodyText"/>
      </w:pPr>
      <w:r>
        <w:t xml:space="preserve">Email: yourname@ucv.ve | Phone: +58 412 XXXXXXX</w:t>
      </w:r>
    </w:p>
    <w:p>
      <w:pPr>
        <w:pStyle w:val="BodyText"/>
      </w:pPr>
      <w:r>
        <w:t xml:space="preserve">Word Count: 927 words</w:t>
      </w:r>
    </w:p>
    <w:p>
      <w:pPr>
        <w:pStyle w:val="BodyText"/>
      </w:pPr>
      <w:r>
        <w:t xml:space="preserve">This Scholarship Application Letter demonstrates the applicant's deep connection to Venezuela Caracas, technical commitment as an Electrical Engineer, and alignment with sustainable development goals critical to our nation's fu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3T05:30:18Z</dcterms:created>
  <dcterms:modified xsi:type="dcterms:W3CDTF">2026-07-23T05:30:18Z</dcterms:modified>
</cp:coreProperties>
</file>

<file path=docProps/custom.xml><?xml version="1.0" encoding="utf-8"?>
<Properties xmlns="http://schemas.openxmlformats.org/officeDocument/2006/custom-properties" xmlns:vt="http://schemas.openxmlformats.org/officeDocument/2006/docPropsVTypes"/>
</file>